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t xml:space="preserve">An island-wide map titled</w:t>
      </w:r>
      <w:r>
        <w:t xml:space="preserve"> </w:t>
      </w:r>
      <w:hyperlink r:id="rId23">
        <w:r>
          <w:rPr>
            <w:rStyle w:val="Hyperlink"/>
          </w:rPr>
          <w:t xml:space="preserve">Designated Landed Housing Area Plan</w:t>
        </w:r>
      </w:hyperlink>
      <w:r>
        <w:t xml:space="preserve"> </w:t>
      </w:r>
      <w:r>
        <w:t xml:space="preserve">is available on URA SPACE. Terrace houses may be built within Mixed Landed Housing Areas only.</w:t>
      </w:r>
    </w:p>
    <w:p>
      <w:pPr>
        <w:pStyle w:val="BodyText"/>
      </w:pPr>
      <w:r>
        <w:rPr>
          <w:b/>
          <w:bCs/>
        </w:rPr>
        <w:t xml:space="preserve">For Terrace Type II houses, these are to be located within their own enclaves.</w:t>
      </w:r>
    </w:p>
    <w:p>
      <w:pPr>
        <w:pStyle w:val="Compact"/>
        <w:numPr>
          <w:ilvl w:val="0"/>
          <w:numId w:val="1001"/>
        </w:numPr>
      </w:pPr>
      <w:r>
        <w:t xml:space="preserve">Within existing estates</w:t>
      </w:r>
      <w:r>
        <w:t xml:space="preserve">: If the site is located within an existing landed housing estate, the Terrace Type II house shall be part of an existing enclave. Alternatively, a new Terrace Type II enclave may be considered if it does not adversely impact the surrounding developments.</w:t>
      </w:r>
    </w:p>
    <w:p>
      <w:pPr>
        <w:pStyle w:val="Compact"/>
        <w:numPr>
          <w:ilvl w:val="0"/>
          <w:numId w:val="1001"/>
        </w:numPr>
      </w:pPr>
      <w:r>
        <w:t xml:space="preserve">For new estates</w:t>
      </w:r>
      <w:r>
        <w:t xml:space="preserve">: New estates, like a government sale site for landed housing developments, may provide Terrace Type II landed housing provided they are developed comprehensively as a distinct Terrace Type II estate.</w:t>
      </w:r>
    </w:p>
    <w:bookmarkStart w:id="24" w:name="Safeguarded-Landed-Housing-Areas1"/>
    <w:bookmarkEnd w:id="24"/>
    <w:bookmarkEnd w:id="25"/>
    <w:p>
      <w:pPr>
        <w:pStyle w:val="FirstParagraph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1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reenridge Crescent [no. 12 to 24, 42 to 48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60" w:name="Streetblock-Plans1"/>
    <w:bookmarkEnd w:id="60"/>
    <w:bookmarkEnd w:id="61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3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 control. The prevailing landed housing planning guidelines and requirements shall also apply.</w:t>
      </w:r>
    </w:p>
    <w:bookmarkStart w:id="62" w:name="Other-Areas1"/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www.ura.gov.sg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https://www.ura.gov.sg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https://www.ura.gov.sg/-/media/Corporate/Guidelines/Development-control/Street-Block-Plans/Boon-Teck-Road_Jalan-Kemamam.pdf" TargetMode="External" /><Relationship Type="http://schemas.openxmlformats.org/officeDocument/2006/relationships/hyperlink" Id="rId27" Target="https://www.ura.gov.sg/-/media/Corporate/Guidelines/Development-control/Street-Block-Plans/Cashew-Terrace.pdf" TargetMode="External" /><Relationship Type="http://schemas.openxmlformats.org/officeDocument/2006/relationships/hyperlink" Id="rId28" Target="https://www.ura.gov.sg/-/media/Corporate/Guidelines/Development-control/Street-Block-Plans/Changi-Heights.pdf" TargetMode="External" /><Relationship Type="http://schemas.openxmlformats.org/officeDocument/2006/relationships/hyperlink" Id="rId29" Target="https://www.ura.gov.sg/-/media/Corporate/Guidelines/Development-control/Street-Block-Plans/Cheng-Soon-Garden-Kismis-Avenue.pdf" TargetMode="External" /><Relationship Type="http://schemas.openxmlformats.org/officeDocument/2006/relationships/hyperlink" Id="rId30" Target="https://www.ura.gov.sg/-/media/Corporate/Guidelines/Development-control/Street-Block-Plans/Clementi-Green-Estate.pdf" TargetMode="External" /><Relationship Type="http://schemas.openxmlformats.org/officeDocument/2006/relationships/hyperlink" Id="rId31" Target="https://www.ura.gov.sg/-/media/Corporate/Guidelines/Development-control/Street-Block-Plans/Dido-Street-Dafne-Street-Aida-Street.pdf" TargetMode="External" /><Relationship Type="http://schemas.openxmlformats.org/officeDocument/2006/relationships/hyperlink" Id="rId32" Target="https://www.ura.gov.sg/-/media/Corporate/Guidelines/Development-control/Street-Block-Plans/Emerald-Hill-Road-Saunders-Road.pdf" TargetMode="External" /><Relationship Type="http://schemas.openxmlformats.org/officeDocument/2006/relationships/hyperlink" Id="rId33" Target="https://www.ura.gov.sg/-/media/Corporate/Guidelines/Development-control/Street-Block-Plans/Ernani-Street-Rienzi-Street.pdf" TargetMode="External" /><Relationship Type="http://schemas.openxmlformats.org/officeDocument/2006/relationships/hyperlink" Id="rId34" Target="https://www.ura.gov.sg/-/media/Corporate/Guidelines/Development-control/Street-Block-Plans/Everitt-Road.pdf" TargetMode="External" /><Relationship Type="http://schemas.openxmlformats.org/officeDocument/2006/relationships/hyperlink" Id="rId35" Target="https://www.ura.gov.sg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https://www.ura.gov.sg/-/media/Corporate/Guidelines/Development-control/Street-Block-Plans/Ford-Avenue.pdf" TargetMode="External" /><Relationship Type="http://schemas.openxmlformats.org/officeDocument/2006/relationships/hyperlink" Id="rId38" Target="https://www.ura.gov.sg/-/media/Corporate/Guidelines/Development-control/Street-Block-Plans/Hillcrest-Road.pdf" TargetMode="External" /><Relationship Type="http://schemas.openxmlformats.org/officeDocument/2006/relationships/hyperlink" Id="rId39" Target="https://www.ura.gov.sg/-/media/Corporate/Guidelines/Development-control/Street-Block-Plans/Hong-Leong-Garden-Estate.pdf" TargetMode="External" /><Relationship Type="http://schemas.openxmlformats.org/officeDocument/2006/relationships/hyperlink" Id="rId40" Target="https://www.ura.gov.sg/-/media/Corporate/Guidelines/Development-control/Street-Block-Plans/Jalan-Jelita-Jalan-Istimewa-Jalan-Tenang-Holland-Road.pdf" TargetMode="External" /><Relationship Type="http://schemas.openxmlformats.org/officeDocument/2006/relationships/hyperlink" Id="rId41" Target="https://www.ura.gov.sg/-/media/Corporate/Guidelines/Development-control/Street-Block-Plans/Jalan-Limbok-Yio-Chu-Kang-Road.pdf" TargetMode="External" /><Relationship Type="http://schemas.openxmlformats.org/officeDocument/2006/relationships/hyperlink" Id="rId42" Target="https://www.ura.gov.sg/-/media/Corporate/Guidelines/Development-control/Street-Block-Plans/Jalan-Salang.pdf" TargetMode="External" /><Relationship Type="http://schemas.openxmlformats.org/officeDocument/2006/relationships/hyperlink" Id="rId43" Target="https://www.ura.gov.sg/-/media/Corporate/Guidelines/Development-control/Street-Block-Plans/Jalan-Wangi.pdf" TargetMode="External" /><Relationship Type="http://schemas.openxmlformats.org/officeDocument/2006/relationships/hyperlink" Id="rId44" Target="https://www.ura.gov.sg/-/media/Corporate/Guidelines/Development-control/Street-Block-Plans/Jasmine-Road-Gardenia-Road.pdf" TargetMode="External" /><Relationship Type="http://schemas.openxmlformats.org/officeDocument/2006/relationships/hyperlink" Id="rId45" Target="https://www.ura.gov.sg/-/media/Corporate/Guidelines/Development-control/Street-Block-Plans/Jasmine-Road.pdf" TargetMode="External" /><Relationship Type="http://schemas.openxmlformats.org/officeDocument/2006/relationships/hyperlink" Id="rId46" Target="https://www.ura.gov.sg/-/media/Corporate/Guidelines/Development-control/Street-Block-Plans/Lasia-Avenue.pdf" TargetMode="External" /><Relationship Type="http://schemas.openxmlformats.org/officeDocument/2006/relationships/hyperlink" Id="rId48" Target="https://www.ura.gov.sg/-/media/Corporate/Guidelines/Development-control/Street-Block-Plans/Lowland-Road.pdf" TargetMode="External" /><Relationship Type="http://schemas.openxmlformats.org/officeDocument/2006/relationships/hyperlink" Id="rId49" Target="https://www.ura.gov.sg/-/media/Corporate/Guidelines/Development-control/Street-Block-Plans/Pang-Seng-Road-Wan-Tho-Avenue.pdf" TargetMode="External" /><Relationship Type="http://schemas.openxmlformats.org/officeDocument/2006/relationships/hyperlink" Id="rId50" Target="https://www.ura.gov.sg/-/media/Corporate/Guidelines/Development-control/Street-Block-Plans/Paya-Lebar-Gardens.pdf" TargetMode="External" /><Relationship Type="http://schemas.openxmlformats.org/officeDocument/2006/relationships/hyperlink" Id="rId51" Target="https://www.ura.gov.sg/-/media/Corporate/Guidelines/Development-control/Street-Block-Plans/Peach-Garden.pdf" TargetMode="External" /><Relationship Type="http://schemas.openxmlformats.org/officeDocument/2006/relationships/hyperlink" Id="rId52" Target="https://www.ura.gov.sg/-/media/Corporate/Guidelines/Development-control/Street-Block-Plans/Pheng-Geck-Avenue_Wan-Tho-Avenue_Puay-Hee-Avenue.pdf" TargetMode="External" /><Relationship Type="http://schemas.openxmlformats.org/officeDocument/2006/relationships/hyperlink" Id="rId53" Target="https://www.ura.gov.sg/-/media/Corporate/Guidelines/Development-control/Street-Block-Plans/Richards-Place_Richards-Avenue.pdf" TargetMode="External" /><Relationship Type="http://schemas.openxmlformats.org/officeDocument/2006/relationships/hyperlink" Id="rId56" Target="https://www.ura.gov.sg/-/media/Corporate/Guidelines/Development-control/Street-Block-Plans/Watten-Drive.pdf" TargetMode="External" /><Relationship Type="http://schemas.openxmlformats.org/officeDocument/2006/relationships/hyperlink" Id="rId57" Target="https://www.ura.gov.sg/-/media/Corporate/Guidelines/Development-control/Street-Block-Plans/Watten-Rise.pdf" TargetMode="External" /><Relationship Type="http://schemas.openxmlformats.org/officeDocument/2006/relationships/hyperlink" Id="rId58" Target="https://www.ura.gov.sg/-/media/Corporate/Guidelines/Development-control/Street-Block-Plans/Yan-Kit-Road.pdf" TargetMode="External" /><Relationship Type="http://schemas.openxmlformats.org/officeDocument/2006/relationships/hyperlink" Id="rId59" Target="https://www.ura.gov.sg/-/media/Corporate/Guidelines/Development-control/Street-Block-Plans/Yuk-Tong-Avenue.pdf" TargetMode="External" /><Relationship Type="http://schemas.openxmlformats.org/officeDocument/2006/relationships/hyperlink" Id="rId55" Target="https://www.ura.gov.sg/Corporate/Data/circulars/2018/Nov/dc18-10" TargetMode="External" /><Relationship Type="http://schemas.openxmlformats.org/officeDocument/2006/relationships/hyperlink" Id="rId37" Target="https://www.ura.gov.sg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www.ura.gov.sg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https://www.ura.gov.sg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https://www.ura.gov.sg/-/media/Corporate/Guidelines/Development-control/Street-Block-Plans/Boon-Teck-Road_Jalan-Kemamam.pdf" TargetMode="External" /><Relationship Type="http://schemas.openxmlformats.org/officeDocument/2006/relationships/hyperlink" Id="rId27" Target="https://www.ura.gov.sg/-/media/Corporate/Guidelines/Development-control/Street-Block-Plans/Cashew-Terrace.pdf" TargetMode="External" /><Relationship Type="http://schemas.openxmlformats.org/officeDocument/2006/relationships/hyperlink" Id="rId28" Target="https://www.ura.gov.sg/-/media/Corporate/Guidelines/Development-control/Street-Block-Plans/Changi-Heights.pdf" TargetMode="External" /><Relationship Type="http://schemas.openxmlformats.org/officeDocument/2006/relationships/hyperlink" Id="rId29" Target="https://www.ura.gov.sg/-/media/Corporate/Guidelines/Development-control/Street-Block-Plans/Cheng-Soon-Garden-Kismis-Avenue.pdf" TargetMode="External" /><Relationship Type="http://schemas.openxmlformats.org/officeDocument/2006/relationships/hyperlink" Id="rId30" Target="https://www.ura.gov.sg/-/media/Corporate/Guidelines/Development-control/Street-Block-Plans/Clementi-Green-Estate.pdf" TargetMode="External" /><Relationship Type="http://schemas.openxmlformats.org/officeDocument/2006/relationships/hyperlink" Id="rId31" Target="https://www.ura.gov.sg/-/media/Corporate/Guidelines/Development-control/Street-Block-Plans/Dido-Street-Dafne-Street-Aida-Street.pdf" TargetMode="External" /><Relationship Type="http://schemas.openxmlformats.org/officeDocument/2006/relationships/hyperlink" Id="rId32" Target="https://www.ura.gov.sg/-/media/Corporate/Guidelines/Development-control/Street-Block-Plans/Emerald-Hill-Road-Saunders-Road.pdf" TargetMode="External" /><Relationship Type="http://schemas.openxmlformats.org/officeDocument/2006/relationships/hyperlink" Id="rId33" Target="https://www.ura.gov.sg/-/media/Corporate/Guidelines/Development-control/Street-Block-Plans/Ernani-Street-Rienzi-Street.pdf" TargetMode="External" /><Relationship Type="http://schemas.openxmlformats.org/officeDocument/2006/relationships/hyperlink" Id="rId34" Target="https://www.ura.gov.sg/-/media/Corporate/Guidelines/Development-control/Street-Block-Plans/Everitt-Road.pdf" TargetMode="External" /><Relationship Type="http://schemas.openxmlformats.org/officeDocument/2006/relationships/hyperlink" Id="rId35" Target="https://www.ura.gov.sg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https://www.ura.gov.sg/-/media/Corporate/Guidelines/Development-control/Street-Block-Plans/Ford-Avenue.pdf" TargetMode="External" /><Relationship Type="http://schemas.openxmlformats.org/officeDocument/2006/relationships/hyperlink" Id="rId38" Target="https://www.ura.gov.sg/-/media/Corporate/Guidelines/Development-control/Street-Block-Plans/Hillcrest-Road.pdf" TargetMode="External" /><Relationship Type="http://schemas.openxmlformats.org/officeDocument/2006/relationships/hyperlink" Id="rId39" Target="https://www.ura.gov.sg/-/media/Corporate/Guidelines/Development-control/Street-Block-Plans/Hong-Leong-Garden-Estate.pdf" TargetMode="External" /><Relationship Type="http://schemas.openxmlformats.org/officeDocument/2006/relationships/hyperlink" Id="rId40" Target="https://www.ura.gov.sg/-/media/Corporate/Guidelines/Development-control/Street-Block-Plans/Jalan-Jelita-Jalan-Istimewa-Jalan-Tenang-Holland-Road.pdf" TargetMode="External" /><Relationship Type="http://schemas.openxmlformats.org/officeDocument/2006/relationships/hyperlink" Id="rId41" Target="https://www.ura.gov.sg/-/media/Corporate/Guidelines/Development-control/Street-Block-Plans/Jalan-Limbok-Yio-Chu-Kang-Road.pdf" TargetMode="External" /><Relationship Type="http://schemas.openxmlformats.org/officeDocument/2006/relationships/hyperlink" Id="rId42" Target="https://www.ura.gov.sg/-/media/Corporate/Guidelines/Development-control/Street-Block-Plans/Jalan-Salang.pdf" TargetMode="External" /><Relationship Type="http://schemas.openxmlformats.org/officeDocument/2006/relationships/hyperlink" Id="rId43" Target="https://www.ura.gov.sg/-/media/Corporate/Guidelines/Development-control/Street-Block-Plans/Jalan-Wangi.pdf" TargetMode="External" /><Relationship Type="http://schemas.openxmlformats.org/officeDocument/2006/relationships/hyperlink" Id="rId44" Target="https://www.ura.gov.sg/-/media/Corporate/Guidelines/Development-control/Street-Block-Plans/Jasmine-Road-Gardenia-Road.pdf" TargetMode="External" /><Relationship Type="http://schemas.openxmlformats.org/officeDocument/2006/relationships/hyperlink" Id="rId45" Target="https://www.ura.gov.sg/-/media/Corporate/Guidelines/Development-control/Street-Block-Plans/Jasmine-Road.pdf" TargetMode="External" /><Relationship Type="http://schemas.openxmlformats.org/officeDocument/2006/relationships/hyperlink" Id="rId46" Target="https://www.ura.gov.sg/-/media/Corporate/Guidelines/Development-control/Street-Block-Plans/Lasia-Avenue.pdf" TargetMode="External" /><Relationship Type="http://schemas.openxmlformats.org/officeDocument/2006/relationships/hyperlink" Id="rId48" Target="https://www.ura.gov.sg/-/media/Corporate/Guidelines/Development-control/Street-Block-Plans/Lowland-Road.pdf" TargetMode="External" /><Relationship Type="http://schemas.openxmlformats.org/officeDocument/2006/relationships/hyperlink" Id="rId49" Target="https://www.ura.gov.sg/-/media/Corporate/Guidelines/Development-control/Street-Block-Plans/Pang-Seng-Road-Wan-Tho-Avenue.pdf" TargetMode="External" /><Relationship Type="http://schemas.openxmlformats.org/officeDocument/2006/relationships/hyperlink" Id="rId50" Target="https://www.ura.gov.sg/-/media/Corporate/Guidelines/Development-control/Street-Block-Plans/Paya-Lebar-Gardens.pdf" TargetMode="External" /><Relationship Type="http://schemas.openxmlformats.org/officeDocument/2006/relationships/hyperlink" Id="rId51" Target="https://www.ura.gov.sg/-/media/Corporate/Guidelines/Development-control/Street-Block-Plans/Peach-Garden.pdf" TargetMode="External" /><Relationship Type="http://schemas.openxmlformats.org/officeDocument/2006/relationships/hyperlink" Id="rId52" Target="https://www.ura.gov.sg/-/media/Corporate/Guidelines/Development-control/Street-Block-Plans/Pheng-Geck-Avenue_Wan-Tho-Avenue_Puay-Hee-Avenue.pdf" TargetMode="External" /><Relationship Type="http://schemas.openxmlformats.org/officeDocument/2006/relationships/hyperlink" Id="rId53" Target="https://www.ura.gov.sg/-/media/Corporate/Guidelines/Development-control/Street-Block-Plans/Richards-Place_Richards-Avenue.pdf" TargetMode="External" /><Relationship Type="http://schemas.openxmlformats.org/officeDocument/2006/relationships/hyperlink" Id="rId56" Target="https://www.ura.gov.sg/-/media/Corporate/Guidelines/Development-control/Street-Block-Plans/Watten-Drive.pdf" TargetMode="External" /><Relationship Type="http://schemas.openxmlformats.org/officeDocument/2006/relationships/hyperlink" Id="rId57" Target="https://www.ura.gov.sg/-/media/Corporate/Guidelines/Development-control/Street-Block-Plans/Watten-Rise.pdf" TargetMode="External" /><Relationship Type="http://schemas.openxmlformats.org/officeDocument/2006/relationships/hyperlink" Id="rId58" Target="https://www.ura.gov.sg/-/media/Corporate/Guidelines/Development-control/Street-Block-Plans/Yan-Kit-Road.pdf" TargetMode="External" /><Relationship Type="http://schemas.openxmlformats.org/officeDocument/2006/relationships/hyperlink" Id="rId59" Target="https://www.ura.gov.sg/-/media/Corporate/Guidelines/Development-control/Street-Block-Plans/Yuk-Tong-Avenue.pdf" TargetMode="External" /><Relationship Type="http://schemas.openxmlformats.org/officeDocument/2006/relationships/hyperlink" Id="rId55" Target="https://www.ura.gov.sg/Corporate/Data/circulars/2018/Nov/dc18-10" TargetMode="External" /><Relationship Type="http://schemas.openxmlformats.org/officeDocument/2006/relationships/hyperlink" Id="rId37" Target="https://www.ura.gov.sg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8Z</dcterms:created>
  <dcterms:modified xsi:type="dcterms:W3CDTF">2024-05-23T09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